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A63B3A" w14:textId="77777777" w:rsidR="005A571E" w:rsidRDefault="005A571E">
      <w:r>
        <w:rPr>
          <w:noProof/>
        </w:rPr>
        <w:drawing>
          <wp:inline distT="0" distB="0" distL="0" distR="0" wp14:anchorId="0C9705F2" wp14:editId="18CBCD0A">
            <wp:extent cx="6675238" cy="35540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8693" cy="3587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3B07B2" w14:textId="77777777" w:rsidR="005A571E" w:rsidRDefault="005A571E"/>
    <w:p w14:paraId="6BA31985" w14:textId="77777777" w:rsidR="005A571E" w:rsidRDefault="005A571E" w:rsidP="005A571E">
      <w:pPr>
        <w:pStyle w:val="ListParagraph"/>
        <w:numPr>
          <w:ilvl w:val="0"/>
          <w:numId w:val="1"/>
        </w:numPr>
      </w:pPr>
      <w:r>
        <w:t xml:space="preserve"> False </w:t>
      </w:r>
    </w:p>
    <w:p w14:paraId="6B16E5B2" w14:textId="253D8F76" w:rsidR="005A571E" w:rsidRDefault="005A571E" w:rsidP="005A571E">
      <w:pPr>
        <w:pStyle w:val="ListParagraph"/>
        <w:numPr>
          <w:ilvl w:val="0"/>
          <w:numId w:val="1"/>
        </w:numPr>
      </w:pPr>
      <w:r>
        <w:t>Grain size</w:t>
      </w:r>
    </w:p>
    <w:p w14:paraId="45B574BD" w14:textId="1F8E06AE" w:rsidR="005A571E" w:rsidRDefault="005A571E" w:rsidP="005A571E">
      <w:pPr>
        <w:pStyle w:val="ListParagraph"/>
        <w:numPr>
          <w:ilvl w:val="0"/>
          <w:numId w:val="1"/>
        </w:numPr>
      </w:pPr>
      <w:r>
        <w:t>Sedimentary rocks</w:t>
      </w:r>
    </w:p>
    <w:p w14:paraId="26A3107D" w14:textId="581BB4EE" w:rsidR="005A571E" w:rsidRDefault="005A571E" w:rsidP="005A571E">
      <w:pPr>
        <w:pStyle w:val="ListParagraph"/>
        <w:numPr>
          <w:ilvl w:val="0"/>
          <w:numId w:val="1"/>
        </w:numPr>
      </w:pPr>
      <w:r>
        <w:t>Fractures</w:t>
      </w:r>
    </w:p>
    <w:p w14:paraId="4B3384F2" w14:textId="027FE888" w:rsidR="005A571E" w:rsidRDefault="005A571E" w:rsidP="005A571E">
      <w:pPr>
        <w:pStyle w:val="ListParagraph"/>
        <w:numPr>
          <w:ilvl w:val="0"/>
          <w:numId w:val="1"/>
        </w:numPr>
      </w:pPr>
      <w:r>
        <w:t>Extrusive in origin</w:t>
      </w:r>
    </w:p>
    <w:p w14:paraId="6876CA88" w14:textId="77777777" w:rsidR="005A571E" w:rsidRDefault="005A571E"/>
    <w:p w14:paraId="3044C0C3" w14:textId="77777777" w:rsidR="005A571E" w:rsidRDefault="005A571E"/>
    <w:p w14:paraId="58A3CE42" w14:textId="77777777" w:rsidR="005A571E" w:rsidRDefault="005A571E"/>
    <w:p w14:paraId="1F2C9684" w14:textId="00085804" w:rsidR="005A571E" w:rsidRDefault="005A571E">
      <w:r>
        <w:rPr>
          <w:noProof/>
        </w:rPr>
        <w:lastRenderedPageBreak/>
        <w:drawing>
          <wp:inline distT="0" distB="0" distL="0" distR="0" wp14:anchorId="5D85ADFB" wp14:editId="6C705C9C">
            <wp:extent cx="6761480" cy="3645013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72059" cy="36507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25442E" w14:textId="387BD841" w:rsidR="005A571E" w:rsidRDefault="005A571E"/>
    <w:p w14:paraId="022400EC" w14:textId="180A0DB2" w:rsidR="005A571E" w:rsidRDefault="00811513" w:rsidP="005A571E">
      <w:pPr>
        <w:pStyle w:val="ListParagraph"/>
        <w:numPr>
          <w:ilvl w:val="0"/>
          <w:numId w:val="1"/>
        </w:numPr>
      </w:pPr>
      <w:r>
        <w:t>false continent-continent</w:t>
      </w:r>
    </w:p>
    <w:p w14:paraId="691102C8" w14:textId="7ADDA6F6" w:rsidR="005A571E" w:rsidRDefault="005A571E" w:rsidP="005A571E">
      <w:pPr>
        <w:pStyle w:val="ListParagraph"/>
        <w:numPr>
          <w:ilvl w:val="0"/>
          <w:numId w:val="1"/>
        </w:numPr>
      </w:pPr>
      <w:r>
        <w:t>True</w:t>
      </w:r>
    </w:p>
    <w:p w14:paraId="245B304B" w14:textId="2A227FEE" w:rsidR="00811513" w:rsidRDefault="00811513" w:rsidP="005A571E">
      <w:pPr>
        <w:pStyle w:val="ListParagraph"/>
        <w:numPr>
          <w:ilvl w:val="0"/>
          <w:numId w:val="1"/>
        </w:numPr>
      </w:pPr>
      <w:r>
        <w:t xml:space="preserve">Divergent Plate </w:t>
      </w:r>
      <w:bookmarkStart w:id="0" w:name="_GoBack"/>
      <w:bookmarkEnd w:id="0"/>
      <w:r>
        <w:t xml:space="preserve">Boundary </w:t>
      </w:r>
    </w:p>
    <w:p w14:paraId="26832463" w14:textId="3D36D030" w:rsidR="00811513" w:rsidRDefault="00811513" w:rsidP="005A571E">
      <w:pPr>
        <w:pStyle w:val="ListParagraph"/>
        <w:numPr>
          <w:ilvl w:val="0"/>
          <w:numId w:val="1"/>
        </w:numPr>
      </w:pPr>
      <w:r>
        <w:t>Mantle</w:t>
      </w:r>
    </w:p>
    <w:p w14:paraId="00D3C3FF" w14:textId="23E14054" w:rsidR="00811513" w:rsidRDefault="00811513" w:rsidP="005A571E">
      <w:pPr>
        <w:pStyle w:val="ListParagraph"/>
        <w:numPr>
          <w:ilvl w:val="0"/>
          <w:numId w:val="1"/>
        </w:numPr>
      </w:pPr>
      <w:r>
        <w:t>False Igneous</w:t>
      </w:r>
    </w:p>
    <w:p w14:paraId="3B5679CB" w14:textId="77777777" w:rsidR="00811513" w:rsidRDefault="00811513" w:rsidP="00811513"/>
    <w:p w14:paraId="724911F4" w14:textId="77777777" w:rsidR="005A571E" w:rsidRDefault="005A571E" w:rsidP="00811513"/>
    <w:sectPr w:rsidR="005A57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773746"/>
    <w:multiLevelType w:val="hybridMultilevel"/>
    <w:tmpl w:val="C86C8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435DBC"/>
    <w:multiLevelType w:val="hybridMultilevel"/>
    <w:tmpl w:val="7376D0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wsjC0MDQ3MjY1NzZR0lEKTi0uzszPAykwrAUApVNtTCwAAAA="/>
  </w:docVars>
  <w:rsids>
    <w:rsidRoot w:val="005A571E"/>
    <w:rsid w:val="005A571E"/>
    <w:rsid w:val="00811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CD8185"/>
  <w15:chartTrackingRefBased/>
  <w15:docId w15:val="{0706F9D0-DE07-4F71-AAED-427B65248E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57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23</Words>
  <Characters>1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honna Barnes</dc:creator>
  <cp:keywords/>
  <dc:description/>
  <cp:lastModifiedBy>DeShonna Barnes</cp:lastModifiedBy>
  <cp:revision>1</cp:revision>
  <dcterms:created xsi:type="dcterms:W3CDTF">2018-04-12T17:32:00Z</dcterms:created>
  <dcterms:modified xsi:type="dcterms:W3CDTF">2018-04-12T17:50:00Z</dcterms:modified>
</cp:coreProperties>
</file>